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2F1FA" w14:textId="6F9B7102" w:rsidR="00CA7729" w:rsidRPr="004F6538" w:rsidRDefault="004F6538" w:rsidP="004F6538">
      <w:pPr>
        <w:jc w:val="center"/>
        <w:rPr>
          <w:b/>
          <w:bCs/>
        </w:rPr>
      </w:pPr>
      <w:r w:rsidRPr="004F6538">
        <w:rPr>
          <w:b/>
          <w:bCs/>
        </w:rPr>
        <w:t xml:space="preserve">Activity </w:t>
      </w:r>
      <w:r w:rsidR="00D76AC0">
        <w:rPr>
          <w:b/>
          <w:bCs/>
        </w:rPr>
        <w:t>8</w:t>
      </w:r>
      <w:r w:rsidRPr="004F6538">
        <w:rPr>
          <w:b/>
          <w:bCs/>
        </w:rPr>
        <w:t>: Memory management</w:t>
      </w:r>
    </w:p>
    <w:p w14:paraId="250EAB78" w14:textId="3ED4D6C3" w:rsidR="004F6538" w:rsidRDefault="004F6538"/>
    <w:p w14:paraId="063FCB37" w14:textId="48C19DAF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วัตถุประสงค์</w:t>
      </w:r>
    </w:p>
    <w:p w14:paraId="3216037C" w14:textId="77777777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เข้าใจหลักการทำงานของ </w:t>
      </w:r>
      <w:r>
        <w:t xml:space="preserve">address translation </w:t>
      </w:r>
    </w:p>
    <w:p w14:paraId="46CB216F" w14:textId="7B886210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สามารถเปรียบเทียบการทำงานและคุณสมบัติของ </w:t>
      </w:r>
      <w:r>
        <w:t>page table</w:t>
      </w:r>
      <w:r>
        <w:rPr>
          <w:rFonts w:hint="cs"/>
          <w:cs/>
        </w:rPr>
        <w:t xml:space="preserve"> แบบต่างๆ</w:t>
      </w:r>
    </w:p>
    <w:p w14:paraId="00BDA97A" w14:textId="3A26F0A8" w:rsidR="004F6538" w:rsidRDefault="004F6538"/>
    <w:p w14:paraId="02EB25CA" w14:textId="6C5CBED7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กิจกรรมในชั้นเรียน</w:t>
      </w:r>
    </w:p>
    <w:p w14:paraId="7BC59E4B" w14:textId="2D74BF24" w:rsidR="004F6538" w:rsidRDefault="004F6538" w:rsidP="004F6538">
      <w:pPr>
        <w:pStyle w:val="ListParagraph"/>
      </w:pPr>
      <w:r>
        <w:rPr>
          <w:rFonts w:hint="cs"/>
          <w:cs/>
        </w:rPr>
        <w:t xml:space="preserve">ให้นิสิตศึกษาการทำงานของโปรแกรม </w:t>
      </w:r>
      <w:r>
        <w:t xml:space="preserve">paging_1level.c </w:t>
      </w:r>
      <w:r>
        <w:rPr>
          <w:rFonts w:hint="cs"/>
          <w:cs/>
        </w:rPr>
        <w:t>ที่ให้</w:t>
      </w:r>
      <w:r w:rsidR="00F5066E">
        <w:rPr>
          <w:rFonts w:hint="cs"/>
          <w:cs/>
        </w:rPr>
        <w:t>ข้างล่าง</w:t>
      </w:r>
    </w:p>
    <w:p w14:paraId="4DBF30A5" w14:textId="091C596A" w:rsidR="00512896" w:rsidRDefault="004F6538" w:rsidP="00F5066E">
      <w:pPr>
        <w:pStyle w:val="ListParagraph"/>
        <w:ind w:left="90"/>
      </w:pPr>
      <w:r>
        <w:rPr>
          <w:rFonts w:hint="cs"/>
          <w:cs/>
        </w:rPr>
        <w:t xml:space="preserve">โปรแกรมนี้จำลองการทำงานของ </w:t>
      </w:r>
      <w:r>
        <w:t xml:space="preserve">memory management </w:t>
      </w:r>
      <w:r>
        <w:rPr>
          <w:rFonts w:hint="cs"/>
          <w:cs/>
        </w:rPr>
        <w:t xml:space="preserve">แบบ </w:t>
      </w:r>
      <w:r>
        <w:t xml:space="preserve">paging </w:t>
      </w:r>
      <w:r>
        <w:rPr>
          <w:rFonts w:hint="cs"/>
          <w:cs/>
        </w:rPr>
        <w:t xml:space="preserve">โดยใช้ </w:t>
      </w:r>
      <w:r>
        <w:t xml:space="preserve">page table </w:t>
      </w:r>
      <w:r>
        <w:rPr>
          <w:rFonts w:hint="cs"/>
          <w:cs/>
        </w:rPr>
        <w:t>แบบง่าย</w:t>
      </w:r>
      <w:r w:rsidR="00F5066E">
        <w:t xml:space="preserve"> </w:t>
      </w:r>
      <w:r w:rsidR="00F5066E">
        <w:rPr>
          <w:rFonts w:hint="cs"/>
          <w:cs/>
        </w:rPr>
        <w:t>โดย</w:t>
      </w:r>
      <w:r w:rsidR="00445943">
        <w:rPr>
          <w:rFonts w:hint="cs"/>
          <w:cs/>
        </w:rPr>
        <w:t xml:space="preserve">กำหนดให้ </w:t>
      </w:r>
    </w:p>
    <w:p w14:paraId="2FB6D8E5" w14:textId="3D2EED20" w:rsidR="00445943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445943">
        <w:t xml:space="preserve">physical address space </w:t>
      </w:r>
      <w:r>
        <w:rPr>
          <w:rFonts w:hint="cs"/>
          <w:cs/>
        </w:rPr>
        <w:t xml:space="preserve"> </w:t>
      </w:r>
      <w:r>
        <w:t>=</w:t>
      </w:r>
      <w:r w:rsidR="00445943">
        <w:rPr>
          <w:rFonts w:hint="cs"/>
          <w:cs/>
        </w:rPr>
        <w:t xml:space="preserve"> </w:t>
      </w:r>
      <w:r w:rsidR="00445943">
        <w:t>2</w:t>
      </w:r>
      <w:r w:rsidR="00445943" w:rsidRPr="00445943">
        <w:rPr>
          <w:vertAlign w:val="superscript"/>
        </w:rPr>
        <w:t>15</w:t>
      </w:r>
      <w:r w:rsidR="00445943">
        <w:t xml:space="preserve"> = 32,768 bytes    </w:t>
      </w:r>
    </w:p>
    <w:p w14:paraId="36564CA0" w14:textId="7E3538EF" w:rsidR="003A6F22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แต่ละ </w:t>
      </w:r>
      <w:r w:rsidR="00445943">
        <w:t>frame</w:t>
      </w:r>
      <w:r>
        <w:t xml:space="preserve"> = 2</w:t>
      </w:r>
      <w:r w:rsidRPr="00512896">
        <w:rPr>
          <w:vertAlign w:val="superscript"/>
        </w:rPr>
        <w:t>8</w:t>
      </w:r>
      <w:r>
        <w:t xml:space="preserve"> = </w:t>
      </w:r>
      <w:r w:rsidR="00445943">
        <w:t>256 bytes</w:t>
      </w:r>
    </w:p>
    <w:p w14:paraId="5AD6255B" w14:textId="69F1B059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จำนวน </w:t>
      </w:r>
      <w:r>
        <w:t>frame = 2</w:t>
      </w:r>
      <w:r w:rsidRPr="00512896">
        <w:rPr>
          <w:vertAlign w:val="superscript"/>
        </w:rPr>
        <w:t>7</w:t>
      </w:r>
      <w:r>
        <w:t xml:space="preserve"> = 128 frames</w:t>
      </w:r>
    </w:p>
    <w:p w14:paraId="2B39EEFE" w14:textId="1444B4EE" w:rsidR="00445943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445943">
        <w:t xml:space="preserve">physical address </w:t>
      </w:r>
      <w:r>
        <w:t xml:space="preserve">= </w:t>
      </w:r>
      <w:r w:rsidR="00445943">
        <w:t>15 bit</w:t>
      </w:r>
      <w:r>
        <w:t xml:space="preserve"> </w:t>
      </w:r>
      <w:r>
        <w:rPr>
          <w:rFonts w:hint="cs"/>
          <w:cs/>
        </w:rPr>
        <w:t>แบ่งเป็น</w:t>
      </w:r>
      <w:r>
        <w:t xml:space="preserve"> frame no. </w:t>
      </w:r>
      <w:proofErr w:type="gramStart"/>
      <w:r>
        <w:t>7 bit</w:t>
      </w:r>
      <w:proofErr w:type="gramEnd"/>
      <w:r>
        <w:t xml:space="preserve"> </w:t>
      </w:r>
      <w:r>
        <w:rPr>
          <w:rFonts w:hint="cs"/>
          <w:cs/>
        </w:rPr>
        <w:t xml:space="preserve">และ </w:t>
      </w:r>
      <w:r>
        <w:t>offset 8 bit</w:t>
      </w:r>
    </w:p>
    <w:p w14:paraId="2ADDD9EA" w14:textId="70345F52" w:rsidR="00512896" w:rsidRDefault="00512896" w:rsidP="00F5066E">
      <w:pPr>
        <w:spacing w:after="0" w:line="240" w:lineRule="auto"/>
        <w:ind w:left="720"/>
      </w:pPr>
    </w:p>
    <w:p w14:paraId="761575DC" w14:textId="12EF3557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>
        <w:t xml:space="preserve">logical address space </w:t>
      </w:r>
      <w:r>
        <w:rPr>
          <w:rFonts w:hint="cs"/>
          <w:cs/>
        </w:rPr>
        <w:t xml:space="preserve"> </w:t>
      </w:r>
      <w:r>
        <w:t>=</w:t>
      </w:r>
      <w:r>
        <w:rPr>
          <w:rFonts w:hint="cs"/>
          <w:cs/>
        </w:rPr>
        <w:t xml:space="preserve"> </w:t>
      </w:r>
      <w:r>
        <w:t>2</w:t>
      </w:r>
      <w:r w:rsidRPr="00445943">
        <w:rPr>
          <w:vertAlign w:val="superscript"/>
        </w:rPr>
        <w:t>1</w:t>
      </w:r>
      <w:r w:rsidR="000A7469">
        <w:rPr>
          <w:vertAlign w:val="superscript"/>
        </w:rPr>
        <w:t>6</w:t>
      </w:r>
      <w:r>
        <w:t xml:space="preserve"> = </w:t>
      </w:r>
      <w:r w:rsidR="000A7469">
        <w:t>65,536</w:t>
      </w:r>
      <w:r>
        <w:t xml:space="preserve"> bytes    </w:t>
      </w:r>
    </w:p>
    <w:p w14:paraId="305774EE" w14:textId="27A6E177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แต่ละ </w:t>
      </w:r>
      <w:r w:rsidR="000A7469">
        <w:t>page</w:t>
      </w:r>
      <w:r>
        <w:t xml:space="preserve"> = 2</w:t>
      </w:r>
      <w:r w:rsidRPr="00512896">
        <w:rPr>
          <w:vertAlign w:val="superscript"/>
        </w:rPr>
        <w:t>8</w:t>
      </w:r>
      <w:r>
        <w:t xml:space="preserve"> = 256 bytes</w:t>
      </w:r>
    </w:p>
    <w:p w14:paraId="262D999E" w14:textId="3F4823D8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จำนวน </w:t>
      </w:r>
      <w:r w:rsidR="000A7469">
        <w:t>page</w:t>
      </w:r>
      <w:r>
        <w:t xml:space="preserve"> = 2</w:t>
      </w:r>
      <w:r w:rsidR="000A7469">
        <w:rPr>
          <w:vertAlign w:val="superscript"/>
        </w:rPr>
        <w:t>8</w:t>
      </w:r>
      <w:r>
        <w:t xml:space="preserve"> = </w:t>
      </w:r>
      <w:r w:rsidR="000A7469">
        <w:t>256</w:t>
      </w:r>
      <w:r>
        <w:t xml:space="preserve"> </w:t>
      </w:r>
      <w:r w:rsidR="000A7469">
        <w:t>page</w:t>
      </w:r>
      <w:r>
        <w:t>s</w:t>
      </w:r>
    </w:p>
    <w:p w14:paraId="3E6AFCFE" w14:textId="6F8BE0CD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0A7469">
        <w:t>logical</w:t>
      </w:r>
      <w:r>
        <w:t xml:space="preserve"> address = 1</w:t>
      </w:r>
      <w:r w:rsidR="000A7469">
        <w:t>6</w:t>
      </w:r>
      <w:r>
        <w:t xml:space="preserve"> bit </w:t>
      </w:r>
      <w:r>
        <w:rPr>
          <w:rFonts w:hint="cs"/>
          <w:cs/>
        </w:rPr>
        <w:t>แบ่งเป็น</w:t>
      </w:r>
      <w:r>
        <w:t xml:space="preserve"> </w:t>
      </w:r>
      <w:r w:rsidR="000A7469">
        <w:t>page</w:t>
      </w:r>
      <w:r>
        <w:t xml:space="preserve"> no. </w:t>
      </w:r>
      <w:proofErr w:type="gramStart"/>
      <w:r w:rsidR="000A7469">
        <w:t>8</w:t>
      </w:r>
      <w:r>
        <w:t xml:space="preserve"> bit</w:t>
      </w:r>
      <w:proofErr w:type="gramEnd"/>
      <w:r>
        <w:t xml:space="preserve"> </w:t>
      </w:r>
      <w:r>
        <w:rPr>
          <w:rFonts w:hint="cs"/>
          <w:cs/>
        </w:rPr>
        <w:t xml:space="preserve">และ </w:t>
      </w:r>
      <w:r>
        <w:t>offset 8 bit</w:t>
      </w:r>
    </w:p>
    <w:p w14:paraId="79985FD9" w14:textId="6BAB7998" w:rsidR="003C223F" w:rsidRDefault="003C223F"/>
    <w:p w14:paraId="2C64AD49" w14:textId="0696A847" w:rsidR="004F6538" w:rsidRPr="004F0CB4" w:rsidRDefault="00246EDB">
      <w:pPr>
        <w:rPr>
          <w:rFonts w:ascii="Cascadia Code" w:hAnsi="Cascadia Code" w:cs="Cascadia Code"/>
          <w:sz w:val="16"/>
          <w:szCs w:val="16"/>
        </w:rPr>
      </w:pPr>
      <w:r w:rsidRPr="004F0CB4">
        <w:rPr>
          <w:rFonts w:ascii="Cascadia Code" w:hAnsi="Cascadia Code" w:cs="Cascadia Code"/>
          <w:sz w:val="16"/>
          <w:szCs w:val="16"/>
        </w:rPr>
        <w:t>p</w:t>
      </w:r>
      <w:r w:rsidR="004F6538" w:rsidRPr="004F0CB4">
        <w:rPr>
          <w:rFonts w:ascii="Cascadia Code" w:hAnsi="Cascadia Code" w:cs="Cascadia Code"/>
          <w:sz w:val="16"/>
          <w:szCs w:val="16"/>
        </w:rPr>
        <w:t>aging_1level.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2720" w:rsidRPr="004F0CB4" w14:paraId="5DCB1A7E" w14:textId="77777777" w:rsidTr="001D2720">
        <w:tc>
          <w:tcPr>
            <w:tcW w:w="9350" w:type="dxa"/>
          </w:tcPr>
          <w:p w14:paraId="7AAC6AC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tdio.h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4389F90A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tdlib.h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1F23C1E3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tdint.h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39D1DF5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372813F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FRAME_SIZE 256</w:t>
            </w:r>
          </w:p>
          <w:p w14:paraId="1AD529E7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FRAME_ENTRIES 128</w:t>
            </w:r>
          </w:p>
          <w:p w14:paraId="7EB5387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PAGE_SIZE 256</w:t>
            </w:r>
          </w:p>
          <w:p w14:paraId="09450EBF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PAGE_ENTRIES 256</w:t>
            </w:r>
          </w:p>
          <w:p w14:paraId="39536844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D3B8FE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typedef struc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{</w:t>
            </w:r>
          </w:p>
          <w:p w14:paraId="086CBC46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esent :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1;</w:t>
            </w:r>
          </w:p>
          <w:p w14:paraId="4E7F6E4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frame :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15;</w:t>
            </w:r>
          </w:p>
          <w:p w14:paraId="09B71B2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509A3E5A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856D497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ENTRIES];</w:t>
            </w:r>
          </w:p>
          <w:p w14:paraId="46269326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uint8_t *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50E80107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F7C5CC8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ranslate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11004C6F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8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frame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538107D4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8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&gt;&gt;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8;</w:t>
            </w:r>
            <w:proofErr w:type="gramEnd"/>
          </w:p>
          <w:p w14:paraId="18163120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6675BB0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].present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= 0) {</w:t>
            </w:r>
          </w:p>
          <w:p w14:paraId="66353837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// Page not present, allocate a frame for it.</w:t>
            </w:r>
          </w:p>
          <w:p w14:paraId="22BA888C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// For simplicity, just random a frame. Must fix this later.</w:t>
            </w:r>
          </w:p>
          <w:p w14:paraId="69153248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and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 % FRAME_ENTRIES;</w:t>
            </w:r>
          </w:p>
          <w:p w14:paraId="6D36E2AC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DA2DD9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].present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1;</w:t>
            </w:r>
          </w:p>
          <w:p w14:paraId="1C1CB710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].frame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14A7B15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004BFA61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DD11A8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].frame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&lt;&lt; 8) + 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&amp; 0xFF);</w:t>
            </w:r>
          </w:p>
          <w:p w14:paraId="59F47FB8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3D49EAC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Translate logical address 0x%X (page number 0x%x, offset 0x%02x) to physical address 0x%X \n",</w:t>
            </w:r>
          </w:p>
          <w:p w14:paraId="5ED7E461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&amp; 0xFF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1B614A69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E706A91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return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39B5475E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7A7FC360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2773F1A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, uint8_t *value) {</w:t>
            </w:r>
          </w:p>
          <w:p w14:paraId="03BC7A6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70B160F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*value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];</w:t>
            </w:r>
            <w:proofErr w:type="gramEnd"/>
          </w:p>
          <w:p w14:paraId="5FE2CF5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1B39C33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2037ADD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, uint8_t value) {</w:t>
            </w:r>
          </w:p>
          <w:p w14:paraId="2A8D2E41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05342F69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] =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value;</w:t>
            </w:r>
            <w:proofErr w:type="gramEnd"/>
          </w:p>
          <w:p w14:paraId="3E0B80AC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5A5422C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8C7BD8E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ain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51BFDB6F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// Allocate physical memory</w:t>
            </w:r>
          </w:p>
          <w:p w14:paraId="48520BEA" w14:textId="6E6320A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="00F5066E" w:rsidRPr="004F0CB4">
              <w:rPr>
                <w:rFonts w:ascii="Cascadia Code" w:hAnsi="Cascadia Code" w:cs="Cascadia Code"/>
                <w:sz w:val="16"/>
                <w:szCs w:val="16"/>
              </w:rPr>
              <w:t>c</w:t>
            </w:r>
            <w:r w:rsidRPr="004F0CB4">
              <w:rPr>
                <w:rFonts w:ascii="Cascadia Code" w:hAnsi="Cascadia Code" w:cs="Cascadia Code"/>
                <w:sz w:val="16"/>
                <w:szCs w:val="16"/>
              </w:rPr>
              <w:t>alloc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ENTRIES</w:t>
            </w:r>
            <w:r w:rsidR="00F5066E" w:rsidRPr="004F0CB4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PAGE_SIZE);</w:t>
            </w:r>
          </w:p>
          <w:p w14:paraId="260DBFF4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889C0E3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// Read and write to memory</w:t>
            </w:r>
          </w:p>
          <w:p w14:paraId="57B9CF15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8_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value;</w:t>
            </w:r>
            <w:proofErr w:type="gramEnd"/>
          </w:p>
          <w:p w14:paraId="0E4A33F8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, 0xA);</w:t>
            </w:r>
          </w:p>
          <w:p w14:paraId="4FB874AE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, &amp;value);</w:t>
            </w:r>
          </w:p>
          <w:p w14:paraId="72610AE7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Value read from memory: 0x%02X\n", value);</w:t>
            </w:r>
          </w:p>
          <w:p w14:paraId="0FEC3C01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4, 0xAB);</w:t>
            </w:r>
          </w:p>
          <w:p w14:paraId="74C69E0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4, &amp;value);</w:t>
            </w:r>
          </w:p>
          <w:p w14:paraId="02AA083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Value read from memory: 0x%02X\n", value);</w:t>
            </w:r>
          </w:p>
          <w:p w14:paraId="500A7934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CD89B75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// Calculate page table size</w:t>
            </w:r>
          </w:p>
          <w:p w14:paraId="5CD0A0A2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ize_t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PAGE_ENTRIES *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4AAF4B7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Page table size: %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u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41EF855A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CDB951B" w14:textId="77777777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return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0;</w:t>
            </w:r>
            <w:proofErr w:type="gramEnd"/>
          </w:p>
          <w:p w14:paraId="57F07765" w14:textId="77777777" w:rsidR="001D2720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EE3373E" w14:textId="5D887B56" w:rsidR="003C223F" w:rsidRPr="004F0CB4" w:rsidRDefault="003C223F" w:rsidP="003C223F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</w:tc>
      </w:tr>
    </w:tbl>
    <w:p w14:paraId="45821053" w14:textId="204B2DC9" w:rsidR="001D2720" w:rsidRDefault="001D2720"/>
    <w:p w14:paraId="7F284784" w14:textId="3527E3FD" w:rsidR="003C223F" w:rsidRDefault="003C223F">
      <w:pPr>
        <w:rPr>
          <w:cs/>
        </w:rPr>
      </w:pPr>
      <w:r>
        <w:t xml:space="preserve">Output </w:t>
      </w:r>
      <w:r>
        <w:rPr>
          <w:rFonts w:hint="cs"/>
          <w:cs/>
        </w:rPr>
        <w:t>ของโปรแกรม</w:t>
      </w:r>
    </w:p>
    <w:p w14:paraId="5E1B29B2" w14:textId="4B125041" w:rsidR="003C223F" w:rsidRDefault="003C223F">
      <w:r w:rsidRPr="003C223F">
        <w:rPr>
          <w:noProof/>
        </w:rPr>
        <w:drawing>
          <wp:inline distT="0" distB="0" distL="0" distR="0" wp14:anchorId="189DB3F8" wp14:editId="02D62F07">
            <wp:extent cx="5943600" cy="1038225"/>
            <wp:effectExtent l="0" t="0" r="0" b="952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0CA46" w14:textId="41EC8A4A" w:rsidR="003A6F22" w:rsidRDefault="003A6F22"/>
    <w:p w14:paraId="710D1575" w14:textId="04A88456" w:rsidR="004F6538" w:rsidRDefault="004F6538" w:rsidP="004F6538">
      <w:pPr>
        <w:rPr>
          <w:cs/>
        </w:rPr>
      </w:pPr>
      <w:r>
        <w:rPr>
          <w:rFonts w:hint="cs"/>
          <w:cs/>
        </w:rPr>
        <w:t xml:space="preserve">ให้นิสิตแก้ไขโปรแกรม </w:t>
      </w:r>
      <w:r w:rsidR="00246EDB">
        <w:t xml:space="preserve">paging_2level_dynamic.c </w:t>
      </w:r>
      <w:r w:rsidR="00246EDB">
        <w:rPr>
          <w:rFonts w:hint="cs"/>
          <w:cs/>
        </w:rPr>
        <w:t>ที่ให้ข้างล่างให้ทำงานได้อย่างถูกต้อง</w:t>
      </w:r>
    </w:p>
    <w:p w14:paraId="14D10F85" w14:textId="0958D960" w:rsidR="004F6538" w:rsidRDefault="00246EDB" w:rsidP="004F6538">
      <w:r>
        <w:rPr>
          <w:rFonts w:hint="cs"/>
          <w:cs/>
        </w:rPr>
        <w:lastRenderedPageBreak/>
        <w:t xml:space="preserve">โปรแกรมนี้เป็นการปรับปรุงจากโปรแกรม </w:t>
      </w:r>
      <w:r>
        <w:t xml:space="preserve">paging_1level.c  </w:t>
      </w:r>
      <w:r>
        <w:rPr>
          <w:rFonts w:hint="cs"/>
          <w:cs/>
        </w:rPr>
        <w:t>เพื่อให้</w:t>
      </w:r>
      <w:r w:rsidR="004F6538">
        <w:rPr>
          <w:rFonts w:hint="cs"/>
          <w:cs/>
        </w:rPr>
        <w:t xml:space="preserve">ใช้ </w:t>
      </w:r>
      <w:r w:rsidR="004F6538">
        <w:t>two-level page table</w:t>
      </w:r>
      <w:r>
        <w:rPr>
          <w:rFonts w:hint="cs"/>
          <w:cs/>
        </w:rPr>
        <w:t xml:space="preserve"> ซึ่ง</w:t>
      </w:r>
      <w:r w:rsidR="004F6538">
        <w:rPr>
          <w:rFonts w:hint="cs"/>
          <w:cs/>
        </w:rPr>
        <w:t xml:space="preserve">แบ่ง </w:t>
      </w:r>
      <w:r w:rsidR="004F6538">
        <w:t xml:space="preserve">page number </w:t>
      </w:r>
      <w:r w:rsidR="004F6538">
        <w:rPr>
          <w:rFonts w:hint="cs"/>
          <w:cs/>
        </w:rPr>
        <w:t xml:space="preserve">ออกเป็นสองส่วนคือ </w:t>
      </w:r>
      <w:r w:rsidR="004F6538">
        <w:t xml:space="preserve">p1 </w:t>
      </w:r>
      <w:r w:rsidR="004F6538">
        <w:rPr>
          <w:rFonts w:hint="cs"/>
          <w:cs/>
        </w:rPr>
        <w:t xml:space="preserve"> เป็น </w:t>
      </w:r>
      <w:r w:rsidR="004F6538">
        <w:t xml:space="preserve">index </w:t>
      </w:r>
      <w:r w:rsidR="004F6538">
        <w:rPr>
          <w:rFonts w:hint="cs"/>
          <w:cs/>
        </w:rPr>
        <w:t xml:space="preserve">ของ </w:t>
      </w:r>
      <w:r w:rsidR="004F6538">
        <w:t xml:space="preserve">outer page table </w:t>
      </w:r>
      <w:r w:rsidR="004F6538">
        <w:rPr>
          <w:rFonts w:hint="cs"/>
          <w:cs/>
        </w:rPr>
        <w:t xml:space="preserve">มีขนาด </w:t>
      </w:r>
      <w:r w:rsidR="004F6538">
        <w:t xml:space="preserve">4 bit (outer page table </w:t>
      </w:r>
      <w:r w:rsidR="004F6538">
        <w:rPr>
          <w:rFonts w:hint="cs"/>
          <w:cs/>
        </w:rPr>
        <w:t xml:space="preserve">มี </w:t>
      </w:r>
      <w:r w:rsidR="004F6538">
        <w:t xml:space="preserve">16 entries) </w:t>
      </w:r>
      <w:r w:rsidR="004F6538">
        <w:rPr>
          <w:rFonts w:hint="cs"/>
          <w:cs/>
        </w:rPr>
        <w:t xml:space="preserve">และ </w:t>
      </w:r>
      <w:r w:rsidR="004F6538">
        <w:t xml:space="preserve">p2 </w:t>
      </w:r>
      <w:r w:rsidR="004F6538">
        <w:rPr>
          <w:rFonts w:hint="cs"/>
          <w:cs/>
        </w:rPr>
        <w:t xml:space="preserve">เป็น </w:t>
      </w:r>
      <w:r w:rsidR="004F6538">
        <w:t xml:space="preserve">index </w:t>
      </w:r>
      <w:r w:rsidR="004F6538">
        <w:rPr>
          <w:rFonts w:hint="cs"/>
          <w:cs/>
        </w:rPr>
        <w:t xml:space="preserve">ของ </w:t>
      </w:r>
      <w:r w:rsidR="004F6538">
        <w:t xml:space="preserve">page table </w:t>
      </w:r>
      <w:r w:rsidR="004F6538">
        <w:rPr>
          <w:rFonts w:hint="cs"/>
          <w:cs/>
        </w:rPr>
        <w:t xml:space="preserve">มีขนาด </w:t>
      </w:r>
      <w:r w:rsidR="004F6538">
        <w:t xml:space="preserve">4 bit (page of page table </w:t>
      </w:r>
      <w:r w:rsidR="004F6538">
        <w:rPr>
          <w:rFonts w:hint="cs"/>
          <w:cs/>
        </w:rPr>
        <w:t xml:space="preserve">แต่ละ </w:t>
      </w:r>
      <w:r w:rsidR="004F6538">
        <w:t xml:space="preserve">page </w:t>
      </w:r>
      <w:r w:rsidR="004F6538">
        <w:rPr>
          <w:rFonts w:hint="cs"/>
          <w:cs/>
        </w:rPr>
        <w:t xml:space="preserve">มี </w:t>
      </w:r>
      <w:r w:rsidR="004F6538">
        <w:t>16 entries)</w:t>
      </w:r>
      <w:r>
        <w:t xml:space="preserve"> </w:t>
      </w:r>
    </w:p>
    <w:p w14:paraId="3097E9DA" w14:textId="1A8EECC8" w:rsidR="00246EDB" w:rsidRPr="000F7D50" w:rsidRDefault="00246EDB" w:rsidP="004F6538">
      <w:pPr>
        <w:rPr>
          <w:cs/>
        </w:rPr>
      </w:pPr>
      <w:r>
        <w:rPr>
          <w:rFonts w:hint="cs"/>
          <w:cs/>
        </w:rPr>
        <w:t xml:space="preserve">โดยที่ </w:t>
      </w:r>
      <w:r>
        <w:t xml:space="preserve">outer page table </w:t>
      </w:r>
      <w:r>
        <w:rPr>
          <w:rFonts w:hint="cs"/>
          <w:cs/>
        </w:rPr>
        <w:t xml:space="preserve">จะถูก </w:t>
      </w:r>
      <w:r>
        <w:t xml:space="preserve">allocate </w:t>
      </w:r>
      <w:r>
        <w:rPr>
          <w:rFonts w:hint="cs"/>
          <w:cs/>
        </w:rPr>
        <w:t xml:space="preserve">แบบ </w:t>
      </w:r>
      <w:r>
        <w:t xml:space="preserve">static </w:t>
      </w:r>
      <w:r>
        <w:rPr>
          <w:rFonts w:hint="cs"/>
          <w:cs/>
        </w:rPr>
        <w:t xml:space="preserve">เมื่อโปรแกรมทำงาน แต่ </w:t>
      </w:r>
      <w:r>
        <w:t xml:space="preserve">inner page table </w:t>
      </w:r>
      <w:r>
        <w:rPr>
          <w:rFonts w:hint="cs"/>
          <w:cs/>
        </w:rPr>
        <w:t xml:space="preserve">จะถูก </w:t>
      </w:r>
      <w:r>
        <w:t xml:space="preserve">allocate </w:t>
      </w:r>
      <w:r>
        <w:rPr>
          <w:rFonts w:hint="cs"/>
          <w:cs/>
        </w:rPr>
        <w:t xml:space="preserve">แบบ </w:t>
      </w:r>
      <w:r>
        <w:t xml:space="preserve">dynamic </w:t>
      </w:r>
      <w:r>
        <w:rPr>
          <w:rFonts w:hint="cs"/>
          <w:cs/>
        </w:rPr>
        <w:t>เมื่อจำเป็นต้องใช้</w:t>
      </w:r>
    </w:p>
    <w:p w14:paraId="2A820ED4" w14:textId="19FC12C5" w:rsidR="003A6F22" w:rsidRDefault="003A6F22" w:rsidP="004F6538"/>
    <w:p w14:paraId="7668C284" w14:textId="5298DCA1" w:rsidR="00246EDB" w:rsidRPr="004F0CB4" w:rsidRDefault="00246EDB" w:rsidP="004F6538">
      <w:pPr>
        <w:rPr>
          <w:rFonts w:ascii="Cascadia Code" w:hAnsi="Cascadia Code" w:cs="Cascadia Code"/>
        </w:rPr>
      </w:pPr>
      <w:r w:rsidRPr="004F0CB4">
        <w:rPr>
          <w:rFonts w:ascii="Cascadia Code" w:hAnsi="Cascadia Code" w:cs="Cascadia Code"/>
        </w:rPr>
        <w:t>paging_2level_dynamic.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6F22" w:rsidRPr="004F0CB4" w14:paraId="723B767E" w14:textId="77777777" w:rsidTr="003A6F22">
        <w:tc>
          <w:tcPr>
            <w:tcW w:w="9350" w:type="dxa"/>
          </w:tcPr>
          <w:p w14:paraId="50DB3880" w14:textId="77777777" w:rsidR="003A6F22" w:rsidRPr="004F0CB4" w:rsidRDefault="003A6F22">
            <w:pPr>
              <w:rPr>
                <w:rFonts w:ascii="Cascadia Code" w:hAnsi="Cascadia Code" w:cs="Cascadia Code"/>
              </w:rPr>
            </w:pPr>
          </w:p>
          <w:p w14:paraId="7FD0D024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tdio.h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08CDE40D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tdlib.h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5DB27AA5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tdint.h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2318076D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BE1A142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FRAME_SIZE 256</w:t>
            </w:r>
          </w:p>
          <w:p w14:paraId="49F457D0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FRAME_ENTRIES 128</w:t>
            </w:r>
          </w:p>
          <w:p w14:paraId="3DD9A3B3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PAGE_SIZE 256</w:t>
            </w:r>
          </w:p>
          <w:p w14:paraId="6169DB6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PAGE_ENTRIES 16</w:t>
            </w:r>
          </w:p>
          <w:p w14:paraId="3512BBEF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#define OUTER_PAGE_ENTRIES 16</w:t>
            </w:r>
          </w:p>
          <w:p w14:paraId="2AC09E89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A8EB80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typedef struc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{</w:t>
            </w:r>
          </w:p>
          <w:p w14:paraId="1036983F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esent :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1;</w:t>
            </w:r>
          </w:p>
          <w:p w14:paraId="197B691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frame :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15;</w:t>
            </w:r>
          </w:p>
          <w:p w14:paraId="2E7BD779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60060C4E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312F3E3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*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6923265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*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ENTRIES];</w:t>
            </w:r>
          </w:p>
          <w:p w14:paraId="04833133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803379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uint8_t *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6E7848F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793EC8C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ranslate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20E66EFC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33C6EE5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complete following statements that get outer page number and page number from logical address</w:t>
            </w:r>
          </w:p>
          <w:p w14:paraId="00772D9F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8_t 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number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</w:t>
            </w:r>
            <w:proofErr w:type="gram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= ?</w:t>
            </w:r>
            <w:proofErr w:type="gramEnd"/>
          </w:p>
          <w:p w14:paraId="771DEBD9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8_t 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page_number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</w:t>
            </w:r>
            <w:proofErr w:type="gram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= ?</w:t>
            </w:r>
            <w:proofErr w:type="gramEnd"/>
          </w:p>
          <w:p w14:paraId="51EDE1C9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DFBCE70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complete following statements that allocate inner page table</w:t>
            </w:r>
          </w:p>
          <w:p w14:paraId="302B602D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if (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number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] =</w:t>
            </w:r>
            <w:proofErr w:type="gram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= ?</w:t>
            </w:r>
            <w:proofErr w:type="gram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) {</w:t>
            </w:r>
          </w:p>
          <w:p w14:paraId="0B156EC0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// Inner page table not present, allocate an inner page table for it</w:t>
            </w:r>
          </w:p>
          <w:p w14:paraId="50466B67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number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] = ?</w:t>
            </w:r>
          </w:p>
          <w:p w14:paraId="38933C57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037E9AFE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B0CBD65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][</w:t>
            </w:r>
            <w:proofErr w:type="spellStart"/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].present == 0) {</w:t>
            </w:r>
          </w:p>
          <w:p w14:paraId="22CA8B3C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// Page not present, allocate a frame for it</w:t>
            </w:r>
          </w:p>
          <w:p w14:paraId="4F4C3179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// For simplicity, just random a frame. Must fix this later.</w:t>
            </w:r>
          </w:p>
          <w:p w14:paraId="3912BD08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and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 % FRAME_ENTRIES;</w:t>
            </w:r>
          </w:p>
          <w:p w14:paraId="1EEAC01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ED7E037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// Assignment: complete following statements that fill in page table</w:t>
            </w:r>
          </w:p>
          <w:p w14:paraId="2AC157C0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? = ?</w:t>
            </w:r>
          </w:p>
          <w:p w14:paraId="56503C50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? = ?</w:t>
            </w:r>
          </w:p>
          <w:p w14:paraId="5F26A18D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8108BE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DD48D36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complete following statement that constructs physical address from frame number and offset</w:t>
            </w:r>
          </w:p>
          <w:p w14:paraId="3E3A3E76" w14:textId="77777777" w:rsidR="004F6538" w:rsidRPr="004F0CB4" w:rsidRDefault="004F6538" w:rsidP="004F6538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16_t </w:t>
            </w:r>
            <w:proofErr w:type="spell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</w:t>
            </w:r>
            <w:proofErr w:type="gramStart"/>
            <w:r w:rsidRPr="004F0CB4">
              <w:rPr>
                <w:rFonts w:ascii="Cascadia Code" w:hAnsi="Cascadia Code" w:cs="Cascadia Code"/>
                <w:color w:val="FF0000"/>
                <w:sz w:val="16"/>
                <w:szCs w:val="16"/>
              </w:rPr>
              <w:t>= ?</w:t>
            </w:r>
            <w:proofErr w:type="gramEnd"/>
          </w:p>
          <w:p w14:paraId="5B7B19A5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C93B48C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"Translate logical address 0x%X (outer page number 0x%X, page number 0x%X, offset 0x%X) to physical address 0x%X\n",</w:t>
            </w:r>
          </w:p>
          <w:p w14:paraId="69821E0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&amp; 0xFF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3FC6AABD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390F757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return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;</w:t>
            </w:r>
            <w:proofErr w:type="gramEnd"/>
          </w:p>
          <w:p w14:paraId="2B6DA6E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8A91E79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B02DC0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, uint8_t *value) {</w:t>
            </w:r>
          </w:p>
          <w:p w14:paraId="37BFCABD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53D1988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*value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];</w:t>
            </w:r>
            <w:proofErr w:type="gramEnd"/>
          </w:p>
          <w:p w14:paraId="2AD5C4D8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5ED5CB8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E0AFF45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, uint8_t value) {</w:t>
            </w:r>
          </w:p>
          <w:p w14:paraId="66EFE0A4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16_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translate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logical_address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  <w:proofErr w:type="gramEnd"/>
          </w:p>
          <w:p w14:paraId="1B89E6F8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address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] =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value;</w:t>
            </w:r>
            <w:proofErr w:type="gramEnd"/>
          </w:p>
          <w:p w14:paraId="146E8772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F4EE199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031ABD5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ain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4C99F0F5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// Allocate physical memory</w:t>
            </w:r>
          </w:p>
          <w:p w14:paraId="48BDB408" w14:textId="33AC897D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hysical_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proofErr w:type="gramStart"/>
            <w:r w:rsidR="00A50A0E" w:rsidRPr="004F0CB4">
              <w:rPr>
                <w:rFonts w:ascii="Cascadia Code" w:hAnsi="Cascadia Code" w:cs="Cascadia Code"/>
                <w:sz w:val="16"/>
                <w:szCs w:val="16"/>
              </w:rPr>
              <w:t>c</w:t>
            </w:r>
            <w:r w:rsidRPr="004F0CB4">
              <w:rPr>
                <w:rFonts w:ascii="Cascadia Code" w:hAnsi="Cascadia Code" w:cs="Cascadia Code"/>
                <w:sz w:val="16"/>
                <w:szCs w:val="16"/>
              </w:rPr>
              <w:t>alloc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ENTRIES</w:t>
            </w:r>
            <w:r w:rsidR="00A50A0E" w:rsidRPr="004F0CB4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r w:rsidRPr="004F0CB4">
              <w:rPr>
                <w:rFonts w:ascii="Cascadia Code" w:hAnsi="Cascadia Code" w:cs="Cascadia Code"/>
                <w:sz w:val="16"/>
                <w:szCs w:val="16"/>
              </w:rPr>
              <w:t>PAGE_SIZE);</w:t>
            </w:r>
          </w:p>
          <w:p w14:paraId="1D2A4BD8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AC6CD1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// Read and write to memory</w:t>
            </w:r>
          </w:p>
          <w:p w14:paraId="43D7757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uint8_t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value;</w:t>
            </w:r>
            <w:proofErr w:type="gramEnd"/>
          </w:p>
          <w:p w14:paraId="3BC2A45C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, 0xA);</w:t>
            </w:r>
          </w:p>
          <w:p w14:paraId="35282B80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, &amp;value);</w:t>
            </w:r>
          </w:p>
          <w:p w14:paraId="61198B50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Value read from memory: 0x%02X\n", value);</w:t>
            </w:r>
          </w:p>
          <w:p w14:paraId="2C0276A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write_to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4, 0xAB);</w:t>
            </w:r>
          </w:p>
          <w:p w14:paraId="758E7812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ead_from_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memo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x1234, &amp;value);</w:t>
            </w:r>
          </w:p>
          <w:p w14:paraId="75A14C76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Value read from memory: 0x%02X\n", value);</w:t>
            </w:r>
          </w:p>
          <w:p w14:paraId="47FF49DF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7C1C55B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BD09A0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// Calculate total size of outer page table and inner page tables</w:t>
            </w:r>
          </w:p>
          <w:p w14:paraId="2227299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ize_t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0;</w:t>
            </w:r>
            <w:proofErr w:type="gramEnd"/>
          </w:p>
          <w:p w14:paraId="5373B0B1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&lt; OUTER_PAGE_ENTRIES;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184E558A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if 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] !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= NULL) {</w:t>
            </w:r>
          </w:p>
          <w:p w14:paraId="10343D71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   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+= PAGE_ENTRIES *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3F25D544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29737AE7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E3ECAA8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9F16798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Outer page table size: %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zu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);</w:t>
            </w:r>
          </w:p>
          <w:p w14:paraId="1D2026E2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Inner page table size: %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zu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75807ED2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"Total page table size: %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zu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bytes\n", 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outer_page_tabl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+</w:t>
            </w:r>
            <w:proofErr w:type="spell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page_table_size</w:t>
            </w:r>
            <w:proofErr w:type="spellEnd"/>
            <w:r w:rsidRPr="004F0CB4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5D8E2C82" w14:textId="77777777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24E588F" w14:textId="14C082B6" w:rsidR="004F6538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gramStart"/>
            <w:r w:rsidRPr="004F0CB4">
              <w:rPr>
                <w:rFonts w:ascii="Cascadia Code" w:hAnsi="Cascadia Code" w:cs="Cascadia Code"/>
                <w:sz w:val="16"/>
                <w:szCs w:val="16"/>
              </w:rPr>
              <w:t>return(</w:t>
            </w:r>
            <w:proofErr w:type="gramEnd"/>
            <w:r w:rsidRPr="004F0CB4">
              <w:rPr>
                <w:rFonts w:ascii="Cascadia Code" w:hAnsi="Cascadia Code" w:cs="Cascadia Code"/>
                <w:sz w:val="16"/>
                <w:szCs w:val="16"/>
              </w:rPr>
              <w:t>0);</w:t>
            </w:r>
          </w:p>
          <w:p w14:paraId="67DC6D36" w14:textId="77777777" w:rsidR="000E0F81" w:rsidRPr="004F0CB4" w:rsidRDefault="004F6538" w:rsidP="004F6538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4F0CB4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DD07C3F" w14:textId="07E9D1CE" w:rsidR="004F6538" w:rsidRPr="004F0CB4" w:rsidRDefault="004F6538" w:rsidP="004F6538">
            <w:pPr>
              <w:rPr>
                <w:rFonts w:ascii="Cascadia Code" w:hAnsi="Cascadia Code" w:cs="Cascadia Code"/>
              </w:rPr>
            </w:pPr>
          </w:p>
        </w:tc>
      </w:tr>
    </w:tbl>
    <w:p w14:paraId="102CF82B" w14:textId="62C12248" w:rsidR="003C223F" w:rsidRDefault="003C223F"/>
    <w:p w14:paraId="264D2171" w14:textId="274E1418" w:rsidR="003C223F" w:rsidRDefault="003C223F">
      <w:r>
        <w:t xml:space="preserve">Output </w:t>
      </w:r>
      <w:r>
        <w:rPr>
          <w:rFonts w:hint="cs"/>
          <w:cs/>
        </w:rPr>
        <w:t>ของโปรแกรม</w:t>
      </w:r>
    </w:p>
    <w:p w14:paraId="3842AA3C" w14:textId="57A231A9" w:rsidR="003C223F" w:rsidRDefault="00875C59">
      <w:r w:rsidRPr="00875C59">
        <w:rPr>
          <w:noProof/>
        </w:rPr>
        <w:lastRenderedPageBreak/>
        <w:drawing>
          <wp:inline distT="0" distB="0" distL="0" distR="0" wp14:anchorId="0457F67E" wp14:editId="4BEBAD3B">
            <wp:extent cx="5943600" cy="1764665"/>
            <wp:effectExtent l="0" t="0" r="0" b="698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C9ECA" w14:textId="18FB5967" w:rsidR="00C72AFB" w:rsidRPr="007F5FF3" w:rsidRDefault="00C72AFB" w:rsidP="00C72AFB">
      <w:pPr>
        <w:rPr>
          <w:sz w:val="40"/>
          <w:szCs w:val="44"/>
        </w:rPr>
      </w:pPr>
      <w:r w:rsidRPr="007F5FF3">
        <w:rPr>
          <w:sz w:val="40"/>
          <w:szCs w:val="44"/>
        </w:rPr>
        <w:t xml:space="preserve">Activity </w:t>
      </w:r>
      <w:r>
        <w:rPr>
          <w:sz w:val="40"/>
          <w:szCs w:val="44"/>
        </w:rPr>
        <w:t>8</w:t>
      </w:r>
    </w:p>
    <w:p w14:paraId="6C047389" w14:textId="77777777" w:rsidR="00C72AFB" w:rsidRDefault="00C72AFB" w:rsidP="00C72AFB">
      <w:proofErr w:type="spellStart"/>
      <w:r>
        <w:rPr>
          <w:rFonts w:hint="cs"/>
          <w:cs/>
        </w:rPr>
        <w:t>ธนัส</w:t>
      </w:r>
      <w:proofErr w:type="spellEnd"/>
      <w:r>
        <w:rPr>
          <w:rFonts w:hint="cs"/>
          <w:cs/>
        </w:rPr>
        <w:t xml:space="preserve"> วงศ์สมุทร </w:t>
      </w:r>
      <w:r>
        <w:t>6432067021</w:t>
      </w:r>
    </w:p>
    <w:p w14:paraId="01D14BE7" w14:textId="77777777" w:rsidR="00C72AFB" w:rsidRPr="00321AAC" w:rsidRDefault="00C72AFB" w:rsidP="00C72AFB">
      <w:r>
        <w:rPr>
          <w:rFonts w:hint="cs"/>
          <w:cs/>
        </w:rPr>
        <w:t>ก้องภพ จริยาสถาพร</w:t>
      </w:r>
      <w:r>
        <w:t xml:space="preserve"> 6430014321</w:t>
      </w:r>
    </w:p>
    <w:p w14:paraId="7A1BE3AF" w14:textId="1E7B5E67" w:rsidR="00246EDB" w:rsidRDefault="00246EDB"/>
    <w:p w14:paraId="41F88DDC" w14:textId="0606BFFF" w:rsidR="0068702E" w:rsidRDefault="00246EDB" w:rsidP="0068702E">
      <w:pPr>
        <w:pStyle w:val="ListParagraph"/>
        <w:numPr>
          <w:ilvl w:val="0"/>
          <w:numId w:val="3"/>
        </w:numPr>
      </w:pPr>
      <w:r>
        <w:rPr>
          <w:rFonts w:hint="cs"/>
          <w:cs/>
        </w:rPr>
        <w:t xml:space="preserve">ไฟล์โปรแกรมที่แก้ไขแล้ว </w:t>
      </w:r>
    </w:p>
    <w:p w14:paraId="443070F9" w14:textId="77777777" w:rsidR="0068702E" w:rsidRDefault="0068702E" w:rsidP="0068702E"/>
    <w:p w14:paraId="2822F8B6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includ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&lt;stdio.h&gt;</w:t>
      </w:r>
    </w:p>
    <w:p w14:paraId="60AC2E4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includ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&lt;stdlib.h&gt;</w:t>
      </w:r>
    </w:p>
    <w:p w14:paraId="4878B45C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includ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&lt;stdint.h&gt;</w:t>
      </w:r>
    </w:p>
    <w:p w14:paraId="59AC0157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36BC513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defin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FRAME_SIZE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256</w:t>
      </w:r>
    </w:p>
    <w:p w14:paraId="71850A1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defin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FRAME_ENTRIES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28</w:t>
      </w:r>
    </w:p>
    <w:p w14:paraId="17E1F7E5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defin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PAGE_SIZE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256</w:t>
      </w:r>
    </w:p>
    <w:p w14:paraId="52EFBB52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defin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PAGE_ENTRIES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6</w:t>
      </w:r>
    </w:p>
    <w:p w14:paraId="51F21C4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#define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 xml:space="preserve"> OUTER_PAGE_ENTRIES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6</w:t>
      </w:r>
    </w:p>
    <w:p w14:paraId="50344B7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0140662F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typede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struc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PageTableEnt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{</w:t>
      </w:r>
    </w:p>
    <w:p w14:paraId="1E9CCAE7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resen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: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0020D1BF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fram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: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5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061B327E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}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PageTableEnt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5C6CBA0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522A1348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PageTableEnt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*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333293E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PageTableEnt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*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OUTER_PAGE_ENTRIE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;</w:t>
      </w:r>
    </w:p>
    <w:p w14:paraId="36613AE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4B1E2B14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8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*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5F6772B5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1EA87EC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translate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 {</w:t>
      </w:r>
    </w:p>
    <w:p w14:paraId="411500F2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5DD21D87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Assignment: complete following statements that get outer page number and page number from logical address</w:t>
      </w:r>
    </w:p>
    <w:p w14:paraId="60C3A72C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8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&gt;&gt;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2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4CF128B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lastRenderedPageBreak/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8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&gt;&gt;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8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) &amp;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0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5AB4A7C3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Assignment: complete following statements that allocate inner page table</w:t>
      </w:r>
    </w:p>
    <w:p w14:paraId="5F94BA28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i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] ==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NULL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 {</w:t>
      </w:r>
    </w:p>
    <w:p w14:paraId="67B673F6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Inner page table not present, allocate an inner page table for it</w:t>
      </w:r>
    </w:p>
    <w:p w14:paraId="5D8B7FA1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 = (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PageTableEnt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*)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calloc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6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sizeo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PageTableEnt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);</w:t>
      </w:r>
    </w:p>
    <w:p w14:paraId="4BAC2678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}</w:t>
      </w:r>
    </w:p>
    <w:p w14:paraId="264CA169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64D90E7C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i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.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resen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=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 {</w:t>
      </w:r>
    </w:p>
    <w:p w14:paraId="760DA6F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Page not present, allocate a frame for it</w:t>
      </w:r>
    </w:p>
    <w:p w14:paraId="04CBAF4C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For simplicity, just random a frame. Must fix this later.</w:t>
      </w:r>
    </w:p>
    <w:p w14:paraId="1510AE6F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fram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rand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() %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FRAME_ENTRIE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3C00982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7DDA53C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Assignment: complete following statements that fill in page table</w:t>
      </w:r>
    </w:p>
    <w:p w14:paraId="3BCDE9C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.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resen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1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658ED00F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.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fram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fram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32D0BBF2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}</w:t>
      </w:r>
    </w:p>
    <w:p w14:paraId="0CC70D5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4B5818C0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Assignment: complete following statement that constructs physical address from frame number and offset</w:t>
      </w:r>
    </w:p>
    <w:p w14:paraId="0DBA5C8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.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fram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&lt;&lt;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8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 + 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&amp;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F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417CC4FE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6A9E1A37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print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Translate logical address 0x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X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 xml:space="preserve"> (outer page number 0x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X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, page number 0x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X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, offset 0x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X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) to physical address 0x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X</w:t>
      </w:r>
      <w:r w:rsidRPr="0068702E">
        <w:rPr>
          <w:rFonts w:ascii="Menlo" w:eastAsia="Times New Roman" w:hAnsi="Menlo" w:cs="Menlo"/>
          <w:color w:val="D7BA7D"/>
          <w:kern w:val="0"/>
          <w:sz w:val="18"/>
          <w:szCs w:val="18"/>
          <w:lang w:val="en-TH"/>
          <w14:ligatures w14:val="none"/>
        </w:rPr>
        <w:t>\n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,</w:t>
      </w:r>
    </w:p>
    <w:p w14:paraId="4E6096EE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numbe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&amp;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F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6A8B1854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75312F9F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return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7AFCD02F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}</w:t>
      </w:r>
    </w:p>
    <w:p w14:paraId="4FCB8AC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4E9860FE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void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read_from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8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*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 {</w:t>
      </w:r>
    </w:p>
    <w:p w14:paraId="46CDC28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translate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5EAD3944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*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];</w:t>
      </w:r>
    </w:p>
    <w:p w14:paraId="367ADFB0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}</w:t>
      </w:r>
    </w:p>
    <w:p w14:paraId="22E431B0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2753031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void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write_to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8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 {</w:t>
      </w:r>
    </w:p>
    <w:p w14:paraId="36AAF84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16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translate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log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5804857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addres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] =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40817B8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}</w:t>
      </w:r>
    </w:p>
    <w:p w14:paraId="426DAF15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04E290D3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in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main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) {</w:t>
      </w:r>
    </w:p>
    <w:p w14:paraId="02DA9A1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Allocate physical memory</w:t>
      </w:r>
    </w:p>
    <w:p w14:paraId="17570B80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hysical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calloc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PAGE_ENTRIE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PAGE_SIZ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0160F37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7F69BF8C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Read and write to memory</w:t>
      </w:r>
    </w:p>
    <w:p w14:paraId="16E66675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uint8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1FF55A77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lastRenderedPageBreak/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write_to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123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A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229C5768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read_from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123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, &amp;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62D1F1E4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print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Value read from memory: 0x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02X</w:t>
      </w:r>
      <w:r w:rsidRPr="0068702E">
        <w:rPr>
          <w:rFonts w:ascii="Menlo" w:eastAsia="Times New Roman" w:hAnsi="Menlo" w:cs="Menlo"/>
          <w:color w:val="D7BA7D"/>
          <w:kern w:val="0"/>
          <w:sz w:val="18"/>
          <w:szCs w:val="18"/>
          <w:lang w:val="en-TH"/>
          <w14:ligatures w14:val="none"/>
        </w:rPr>
        <w:t>\n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2B39B21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write_to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1234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AB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5F72C6C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read_from_memo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x1234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, &amp;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514145C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print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Value read from memory: 0x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02X</w:t>
      </w:r>
      <w:r w:rsidRPr="0068702E">
        <w:rPr>
          <w:rFonts w:ascii="Menlo" w:eastAsia="Times New Roman" w:hAnsi="Menlo" w:cs="Menlo"/>
          <w:color w:val="D7BA7D"/>
          <w:kern w:val="0"/>
          <w:sz w:val="18"/>
          <w:szCs w:val="18"/>
          <w:lang w:val="en-TH"/>
          <w14:ligatures w14:val="none"/>
        </w:rPr>
        <w:t>\n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valu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501F53BD" w14:textId="77777777" w:rsidR="0068702E" w:rsidRPr="0068702E" w:rsidRDefault="0068702E" w:rsidP="0068702E">
      <w:pPr>
        <w:shd w:val="clear" w:color="auto" w:fill="1E1E1E"/>
        <w:spacing w:after="24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5CDC4F14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</w:t>
      </w:r>
      <w:r w:rsidRPr="0068702E">
        <w:rPr>
          <w:rFonts w:ascii="Menlo" w:eastAsia="Times New Roman" w:hAnsi="Menlo" w:cs="Menlo"/>
          <w:color w:val="6A9955"/>
          <w:kern w:val="0"/>
          <w:sz w:val="18"/>
          <w:szCs w:val="18"/>
          <w:lang w:val="en-TH"/>
          <w14:ligatures w14:val="none"/>
        </w:rPr>
        <w:t>// Calculate total size of outer page table and inner page tables</w:t>
      </w:r>
    </w:p>
    <w:p w14:paraId="0AD28ECE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size_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table_siz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;</w:t>
      </w:r>
    </w:p>
    <w:p w14:paraId="4ABD34D3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for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(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int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i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= 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;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i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&lt;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OUTER_PAGE_ENTRIE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;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i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++) {</w:t>
      </w:r>
    </w:p>
    <w:p w14:paraId="57A06123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</w:t>
      </w: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i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[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i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] !=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NULL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 {</w:t>
      </w:r>
    </w:p>
    <w:p w14:paraId="3EBB576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   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table_siz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+=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PAGE_ENTRIES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*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sizeo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4EC9B0"/>
          <w:kern w:val="0"/>
          <w:sz w:val="18"/>
          <w:szCs w:val="18"/>
          <w:lang w:val="en-TH"/>
          <w14:ligatures w14:val="none"/>
        </w:rPr>
        <w:t>PageTableEntry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3415D707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    }</w:t>
      </w:r>
    </w:p>
    <w:p w14:paraId="44E6E6A2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}</w:t>
      </w:r>
    </w:p>
    <w:p w14:paraId="692AAC71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252651DB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print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 xml:space="preserve">"Outer page table size: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zu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 xml:space="preserve"> bytes</w:t>
      </w:r>
      <w:r w:rsidRPr="0068702E">
        <w:rPr>
          <w:rFonts w:ascii="Menlo" w:eastAsia="Times New Roman" w:hAnsi="Menlo" w:cs="Menlo"/>
          <w:color w:val="D7BA7D"/>
          <w:kern w:val="0"/>
          <w:sz w:val="18"/>
          <w:szCs w:val="18"/>
          <w:lang w:val="en-TH"/>
          <w14:ligatures w14:val="none"/>
        </w:rPr>
        <w:t>\n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sizeo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);</w:t>
      </w:r>
    </w:p>
    <w:p w14:paraId="4A1EFA20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print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 xml:space="preserve">"Inner page table size: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zu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 xml:space="preserve"> bytes</w:t>
      </w:r>
      <w:r w:rsidRPr="0068702E">
        <w:rPr>
          <w:rFonts w:ascii="Menlo" w:eastAsia="Times New Roman" w:hAnsi="Menlo" w:cs="Menlo"/>
          <w:color w:val="D7BA7D"/>
          <w:kern w:val="0"/>
          <w:sz w:val="18"/>
          <w:szCs w:val="18"/>
          <w:lang w:val="en-TH"/>
          <w14:ligatures w14:val="none"/>
        </w:rPr>
        <w:t>\n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table_siz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216E86FA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DCDCAA"/>
          <w:kern w:val="0"/>
          <w:sz w:val="18"/>
          <w:szCs w:val="18"/>
          <w:lang w:val="en-TH"/>
          <w14:ligatures w14:val="none"/>
        </w:rPr>
        <w:t>print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 xml:space="preserve">"Total page table size: 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%zu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 xml:space="preserve"> bytes</w:t>
      </w:r>
      <w:r w:rsidRPr="0068702E">
        <w:rPr>
          <w:rFonts w:ascii="Menlo" w:eastAsia="Times New Roman" w:hAnsi="Menlo" w:cs="Menlo"/>
          <w:color w:val="D7BA7D"/>
          <w:kern w:val="0"/>
          <w:sz w:val="18"/>
          <w:szCs w:val="18"/>
          <w:lang w:val="en-TH"/>
          <w14:ligatures w14:val="none"/>
        </w:rPr>
        <w:t>\n</w:t>
      </w:r>
      <w:r w:rsidRPr="0068702E">
        <w:rPr>
          <w:rFonts w:ascii="Menlo" w:eastAsia="Times New Roman" w:hAnsi="Menlo" w:cs="Menlo"/>
          <w:color w:val="CE9178"/>
          <w:kern w:val="0"/>
          <w:sz w:val="18"/>
          <w:szCs w:val="18"/>
          <w:lang w:val="en-TH"/>
          <w14:ligatures w14:val="none"/>
        </w:rPr>
        <w:t>"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, </w:t>
      </w:r>
      <w:r w:rsidRPr="0068702E">
        <w:rPr>
          <w:rFonts w:ascii="Menlo" w:eastAsia="Times New Roman" w:hAnsi="Menlo" w:cs="Menlo"/>
          <w:color w:val="569CD6"/>
          <w:kern w:val="0"/>
          <w:sz w:val="18"/>
          <w:szCs w:val="18"/>
          <w:lang w:val="en-TH"/>
          <w14:ligatures w14:val="none"/>
        </w:rPr>
        <w:t>sizeof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outer_page_tabl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+</w:t>
      </w:r>
      <w:r w:rsidRPr="0068702E">
        <w:rPr>
          <w:rFonts w:ascii="Menlo" w:eastAsia="Times New Roman" w:hAnsi="Menlo" w:cs="Menlo"/>
          <w:color w:val="9CDCFE"/>
          <w:kern w:val="0"/>
          <w:sz w:val="18"/>
          <w:szCs w:val="18"/>
          <w:lang w:val="en-TH"/>
          <w14:ligatures w14:val="none"/>
        </w:rPr>
        <w:t>page_table_size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283CE722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437BD3AD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 xml:space="preserve">    </w:t>
      </w:r>
      <w:r w:rsidRPr="0068702E">
        <w:rPr>
          <w:rFonts w:ascii="Menlo" w:eastAsia="Times New Roman" w:hAnsi="Menlo" w:cs="Menlo"/>
          <w:color w:val="C586C0"/>
          <w:kern w:val="0"/>
          <w:sz w:val="18"/>
          <w:szCs w:val="18"/>
          <w:lang w:val="en-TH"/>
          <w14:ligatures w14:val="none"/>
        </w:rPr>
        <w:t>return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(</w:t>
      </w:r>
      <w:r w:rsidRPr="0068702E">
        <w:rPr>
          <w:rFonts w:ascii="Menlo" w:eastAsia="Times New Roman" w:hAnsi="Menlo" w:cs="Menlo"/>
          <w:color w:val="B5CEA8"/>
          <w:kern w:val="0"/>
          <w:sz w:val="18"/>
          <w:szCs w:val="18"/>
          <w:lang w:val="en-TH"/>
          <w14:ligatures w14:val="none"/>
        </w:rPr>
        <w:t>0</w:t>
      </w: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);</w:t>
      </w:r>
    </w:p>
    <w:p w14:paraId="007462E7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  <w:r w:rsidRPr="0068702E"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  <w:t>}</w:t>
      </w:r>
    </w:p>
    <w:p w14:paraId="0C02DD3C" w14:textId="77777777" w:rsidR="0068702E" w:rsidRPr="0068702E" w:rsidRDefault="0068702E" w:rsidP="0068702E">
      <w:pPr>
        <w:shd w:val="clear" w:color="auto" w:fill="1E1E1E"/>
        <w:spacing w:after="0" w:line="270" w:lineRule="atLeast"/>
        <w:rPr>
          <w:rFonts w:ascii="Menlo" w:eastAsia="Times New Roman" w:hAnsi="Menlo" w:cs="Menlo"/>
          <w:color w:val="D4D4D4"/>
          <w:kern w:val="0"/>
          <w:sz w:val="18"/>
          <w:szCs w:val="18"/>
          <w:lang w:val="en-TH"/>
          <w14:ligatures w14:val="none"/>
        </w:rPr>
      </w:pPr>
    </w:p>
    <w:p w14:paraId="79A98711" w14:textId="77AFA310" w:rsidR="0068702E" w:rsidRDefault="00991069" w:rsidP="0068702E">
      <w:r>
        <w:br w:type="page"/>
      </w:r>
    </w:p>
    <w:p w14:paraId="6CE15E7B" w14:textId="15B065B2" w:rsidR="000E0F81" w:rsidRDefault="00246EDB" w:rsidP="00246EDB">
      <w:pPr>
        <w:pStyle w:val="ListParagraph"/>
        <w:numPr>
          <w:ilvl w:val="0"/>
          <w:numId w:val="3"/>
        </w:numPr>
      </w:pPr>
      <w:r>
        <w:lastRenderedPageBreak/>
        <w:t xml:space="preserve">capture </w:t>
      </w:r>
      <w:r>
        <w:rPr>
          <w:rFonts w:hint="cs"/>
          <w:cs/>
        </w:rPr>
        <w:t>หน้าจอผลลัพธ์</w:t>
      </w:r>
    </w:p>
    <w:p w14:paraId="36B85B0F" w14:textId="7D4826F9" w:rsidR="009C73D4" w:rsidRDefault="008D2757" w:rsidP="009C73D4">
      <w:pPr>
        <w:pStyle w:val="ListParagraph"/>
        <w:rPr>
          <w:cs/>
        </w:rPr>
      </w:pPr>
      <w:r>
        <w:rPr>
          <w:noProof/>
          <w:lang w:val="th-TH"/>
        </w:rPr>
        <w:drawing>
          <wp:inline distT="0" distB="0" distL="0" distR="0" wp14:anchorId="540C19CA" wp14:editId="01B9F69B">
            <wp:extent cx="5943600" cy="2927985"/>
            <wp:effectExtent l="0" t="0" r="0" b="0"/>
            <wp:docPr id="1984299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29952" name="Picture 1" descr="A screenshot of a computer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73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scadia Code">
    <w:altName w:val="Segoe UI Symbol"/>
    <w:panose1 w:val="020B0604020202020204"/>
    <w:charset w:val="00"/>
    <w:family w:val="modern"/>
    <w:pitch w:val="fixed"/>
    <w:sig w:usb0="A1002AFF" w:usb1="C000F9FB" w:usb2="00040020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9B7279"/>
    <w:multiLevelType w:val="hybridMultilevel"/>
    <w:tmpl w:val="3B189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5103F"/>
    <w:multiLevelType w:val="hybridMultilevel"/>
    <w:tmpl w:val="ED880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1529F4"/>
    <w:multiLevelType w:val="hybridMultilevel"/>
    <w:tmpl w:val="C71886D0"/>
    <w:lvl w:ilvl="0" w:tplc="31F0271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446921">
    <w:abstractNumId w:val="0"/>
  </w:num>
  <w:num w:numId="2" w16cid:durableId="456922649">
    <w:abstractNumId w:val="1"/>
  </w:num>
  <w:num w:numId="3" w16cid:durableId="11368029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bC0MDa2MDM3MjZQ0lEKTi0uzszPAykwrgUAQVLAYiwAAAA="/>
  </w:docVars>
  <w:rsids>
    <w:rsidRoot w:val="003A6F22"/>
    <w:rsid w:val="000A7469"/>
    <w:rsid w:val="000E0F81"/>
    <w:rsid w:val="000F7D50"/>
    <w:rsid w:val="001D2720"/>
    <w:rsid w:val="00246EDB"/>
    <w:rsid w:val="00377759"/>
    <w:rsid w:val="003A6F22"/>
    <w:rsid w:val="003C223F"/>
    <w:rsid w:val="00445943"/>
    <w:rsid w:val="004F0CB4"/>
    <w:rsid w:val="004F6538"/>
    <w:rsid w:val="00512896"/>
    <w:rsid w:val="005B2EB4"/>
    <w:rsid w:val="0068702E"/>
    <w:rsid w:val="00875C59"/>
    <w:rsid w:val="008D2757"/>
    <w:rsid w:val="00914E55"/>
    <w:rsid w:val="0095280F"/>
    <w:rsid w:val="00991069"/>
    <w:rsid w:val="009C73D4"/>
    <w:rsid w:val="00A50A0E"/>
    <w:rsid w:val="00B57A2C"/>
    <w:rsid w:val="00C72AFB"/>
    <w:rsid w:val="00C77F44"/>
    <w:rsid w:val="00CA7729"/>
    <w:rsid w:val="00D76AC0"/>
    <w:rsid w:val="00DC521B"/>
    <w:rsid w:val="00F50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3BEE2"/>
  <w15:chartTrackingRefBased/>
  <w15:docId w15:val="{5A0BC0A1-B3A3-4DCE-BBBF-1B7546EB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8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5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30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33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7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4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8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9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9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7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9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91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0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0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9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34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0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2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2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4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5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8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7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9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50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6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7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6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8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9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4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0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7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8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4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6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9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9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3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1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6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9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6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56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9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7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1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54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26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5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1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4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9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465</Words>
  <Characters>835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Thanat Wongsamut</cp:lastModifiedBy>
  <cp:revision>3</cp:revision>
  <dcterms:created xsi:type="dcterms:W3CDTF">2024-03-04T16:52:00Z</dcterms:created>
  <dcterms:modified xsi:type="dcterms:W3CDTF">2024-03-04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8f7de-0760-4771-bbd4-c465c856ce58</vt:lpwstr>
  </property>
</Properties>
</file>